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862354" w14:textId="77777777"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 wp14:anchorId="6CE30AE5" wp14:editId="5D25D725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064255" w14:textId="77777777"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</w:p>
    <w:p w14:paraId="722B713F" w14:textId="77777777" w:rsidR="00330B2E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2A6D586" w14:textId="7F6C6C31" w:rsidR="00902526" w:rsidRDefault="00902526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PROGRAM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PROMOCJA JĘZYKA POLSKIEGO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(202</w:t>
      </w:r>
      <w:r w:rsidR="008C53A4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bookmarkStart w:id="0" w:name="_GoBack"/>
      <w:bookmarkEnd w:id="0"/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r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) </w:t>
      </w:r>
    </w:p>
    <w:p w14:paraId="49A34B6A" w14:textId="4B54E375" w:rsidR="00FA2283" w:rsidRPr="006A4364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640D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14:paraId="1890F9C7" w14:textId="77777777"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CCAF9B9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14:paraId="61DAEB0C" w14:textId="77777777"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</w:p>
    <w:p w14:paraId="26781815" w14:textId="77777777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14:paraId="6840A69B" w14:textId="77777777"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14:paraId="1344855E" w14:textId="77777777"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14:paraId="46BD20B1" w14:textId="77777777"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14:paraId="609C1352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14:paraId="5E9E15A4" w14:textId="708E3980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 xml:space="preserve">ziewane rezultaty (maksymalnie </w:t>
      </w:r>
      <w:r w:rsidR="00902526">
        <w:rPr>
          <w:rFonts w:ascii="Times New Roman" w:hAnsi="Times New Roman" w:cs="Times New Roman"/>
          <w:sz w:val="24"/>
          <w:szCs w:val="24"/>
        </w:rPr>
        <w:t>2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14:paraId="71B12126" w14:textId="77777777"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14:paraId="33519036" w14:textId="77777777"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B16468D" w14:textId="77777777"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14:paraId="009D6E63" w14:textId="77777777"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32A0734E" w14:textId="77777777"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14:paraId="507438AD" w14:textId="77777777"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14:paraId="15AF12D0" w14:textId="77777777"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14:paraId="78717C24" w14:textId="77777777"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14:paraId="34B47554" w14:textId="77777777"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0A05E1E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14:paraId="1EB8DC60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4EB06D9" w14:textId="77777777"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7C5EB5">
        <w:rPr>
          <w:rFonts w:ascii="Times New Roman" w:eastAsia="Times New Roman" w:hAnsi="Times New Roman" w:cs="Times New Roman"/>
          <w:sz w:val="20"/>
          <w:szCs w:val="20"/>
        </w:rPr>
        <w:t>Promocja języka polskiego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14:paraId="3772809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14:paraId="3EBCA8FA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14:paraId="66AB6386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14:paraId="5815EA50" w14:textId="77777777"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5BCAE8B6" w14:textId="77777777"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24E6C4E" w14:textId="77777777"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14:paraId="659DAC2C" w14:textId="77777777"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C9DEBA" w14:textId="77777777" w:rsidR="00C71AD1" w:rsidRDefault="00C71AD1" w:rsidP="00563444">
      <w:pPr>
        <w:spacing w:after="0" w:line="240" w:lineRule="auto"/>
      </w:pPr>
      <w:r>
        <w:separator/>
      </w:r>
    </w:p>
  </w:endnote>
  <w:endnote w:type="continuationSeparator" w:id="0">
    <w:p w14:paraId="7B98CC4E" w14:textId="77777777" w:rsidR="00C71AD1" w:rsidRDefault="00C71AD1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720DA3" w14:textId="77777777" w:rsidR="00C71AD1" w:rsidRDefault="00C71AD1" w:rsidP="00563444">
      <w:pPr>
        <w:spacing w:after="0" w:line="240" w:lineRule="auto"/>
      </w:pPr>
      <w:r>
        <w:separator/>
      </w:r>
    </w:p>
  </w:footnote>
  <w:footnote w:type="continuationSeparator" w:id="0">
    <w:p w14:paraId="578D90B5" w14:textId="77777777" w:rsidR="00C71AD1" w:rsidRDefault="00C71AD1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7A549" w14:textId="77777777"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C0AEE7A" wp14:editId="4A6BB648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A4BB8"/>
    <w:rsid w:val="000E5CD7"/>
    <w:rsid w:val="00177049"/>
    <w:rsid w:val="0018293B"/>
    <w:rsid w:val="00192AAF"/>
    <w:rsid w:val="001E17BD"/>
    <w:rsid w:val="002471F1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69763B"/>
    <w:rsid w:val="006A4364"/>
    <w:rsid w:val="006E71DA"/>
    <w:rsid w:val="006E75C3"/>
    <w:rsid w:val="007C1FFF"/>
    <w:rsid w:val="007C5EB5"/>
    <w:rsid w:val="008650E5"/>
    <w:rsid w:val="008B6251"/>
    <w:rsid w:val="008C53A4"/>
    <w:rsid w:val="008E77EB"/>
    <w:rsid w:val="00902526"/>
    <w:rsid w:val="00971017"/>
    <w:rsid w:val="0097332D"/>
    <w:rsid w:val="00997876"/>
    <w:rsid w:val="009A770C"/>
    <w:rsid w:val="00A37489"/>
    <w:rsid w:val="00A670D1"/>
    <w:rsid w:val="00AC2CC9"/>
    <w:rsid w:val="00B875AF"/>
    <w:rsid w:val="00BD24DD"/>
    <w:rsid w:val="00C360F7"/>
    <w:rsid w:val="00C71AD1"/>
    <w:rsid w:val="00D07A3B"/>
    <w:rsid w:val="00D6079C"/>
    <w:rsid w:val="00DA2739"/>
    <w:rsid w:val="00DB6FB8"/>
    <w:rsid w:val="00DD01AD"/>
    <w:rsid w:val="00E669C3"/>
    <w:rsid w:val="00EC7FB3"/>
    <w:rsid w:val="00F43D9C"/>
    <w:rsid w:val="00FA2283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171FC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4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Joanna Wiszniewska</cp:lastModifiedBy>
  <cp:revision>3</cp:revision>
  <cp:lastPrinted>2019-04-12T07:41:00Z</cp:lastPrinted>
  <dcterms:created xsi:type="dcterms:W3CDTF">2023-04-28T12:19:00Z</dcterms:created>
  <dcterms:modified xsi:type="dcterms:W3CDTF">2023-04-28T12:19:00Z</dcterms:modified>
</cp:coreProperties>
</file>